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7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4179A1CD" w:rsidR="0003283D" w:rsidRDefault="00FD76FC" w:rsidP="00810F36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24113CE" wp14:editId="5780CE74">
            <wp:extent cx="5949685" cy="1895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932" t="27290" r="8440" b="26477"/>
                    <a:stretch/>
                  </pic:blipFill>
                  <pic:spPr bwMode="auto">
                    <a:xfrm>
                      <a:off x="0" y="0"/>
                      <a:ext cx="5954193" cy="189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0C47EEF6" w:rsidR="00C10190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EA70EC9" wp14:editId="1E7218A1">
            <wp:extent cx="5620627" cy="188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210" t="25364" r="8981" b="25834"/>
                    <a:stretch/>
                  </pic:blipFill>
                  <pic:spPr bwMode="auto">
                    <a:xfrm>
                      <a:off x="0" y="0"/>
                      <a:ext cx="5627304" cy="1888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179471EC" w:rsidR="00A833EB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E33224" wp14:editId="3B0C86CF">
            <wp:extent cx="5429250" cy="184164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753" t="25685" r="8259" b="24871"/>
                    <a:stretch/>
                  </pic:blipFill>
                  <pic:spPr bwMode="auto">
                    <a:xfrm>
                      <a:off x="0" y="0"/>
                      <a:ext cx="5446321" cy="1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וו"ע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7BC357BE" w:rsidR="00EE156E" w:rsidRDefault="00C23172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00A0205" wp14:editId="54B40A9E">
            <wp:extent cx="4514850" cy="1281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102" t="25043" r="45642" b="60188"/>
                    <a:stretch/>
                  </pic:blipFill>
                  <pic:spPr bwMode="auto">
                    <a:xfrm>
                      <a:off x="0" y="0"/>
                      <a:ext cx="4538319" cy="1288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6BDB29E4" w:rsidR="00EE156E" w:rsidRDefault="005C030C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1E300BF" wp14:editId="25CB0195">
            <wp:extent cx="4705350" cy="129328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69119" b="84910"/>
                    <a:stretch/>
                  </pic:blipFill>
                  <pic:spPr bwMode="auto">
                    <a:xfrm>
                      <a:off x="0" y="0"/>
                      <a:ext cx="4722801" cy="129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26FADD89" w:rsidR="006F606A" w:rsidRDefault="00CE096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11192B6" wp14:editId="1C0942EF">
            <wp:extent cx="3638550" cy="15497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88" r="80496" b="82342"/>
                    <a:stretch/>
                  </pic:blipFill>
                  <pic:spPr bwMode="auto">
                    <a:xfrm>
                      <a:off x="0" y="0"/>
                      <a:ext cx="3648784" cy="1554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630D6018" w:rsidR="0098531E" w:rsidRDefault="00FF7810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32C642B" wp14:editId="180F688B">
            <wp:extent cx="4752975" cy="1441914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806" t="-963" r="69660" b="83626"/>
                    <a:stretch/>
                  </pic:blipFill>
                  <pic:spPr bwMode="auto">
                    <a:xfrm>
                      <a:off x="0" y="0"/>
                      <a:ext cx="4765554" cy="144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EC4DC5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3993F206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B890D7" wp14:editId="73518B06">
            <wp:extent cx="4902767" cy="854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9596" t="53941" r="24873" b="41246"/>
                    <a:stretch/>
                  </pic:blipFill>
                  <pic:spPr bwMode="auto">
                    <a:xfrm>
                      <a:off x="0" y="0"/>
                      <a:ext cx="4942107" cy="86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9E362A9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34CCCC8" wp14:editId="5CD55D16">
            <wp:extent cx="5615649" cy="17811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571" t="26326" r="8440" b="27441"/>
                    <a:stretch/>
                  </pic:blipFill>
                  <pic:spPr bwMode="auto">
                    <a:xfrm>
                      <a:off x="0" y="0"/>
                      <a:ext cx="5621355" cy="178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01D20414" w:rsidR="00326926" w:rsidRDefault="00864545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ביר את תהליך ביצוע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age warping</w:t>
      </w:r>
      <w:r>
        <w:rPr>
          <w:rFonts w:hint="cs"/>
          <w:i/>
          <w:sz w:val="28"/>
          <w:szCs w:val="28"/>
          <w:rtl/>
        </w:rPr>
        <w:t xml:space="preserve"> בשלבים:</w:t>
      </w:r>
    </w:p>
    <w:p w14:paraId="495DEC04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שלב ראשון נחש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תחלתי כלשהו.</w:t>
      </w:r>
    </w:p>
    <w:p w14:paraId="3334275A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לאחר מכן נרצה למצוא את גודל התמונה לאחר ביצוע הטלה ביחס למצלמה השנייה. לכן נחשב מה הוא המיקום החדש של קצוות התמונה בצורה הבאה:</w:t>
      </w:r>
    </w:p>
    <w:p w14:paraId="72D66FA0" w14:textId="77777777" w:rsidR="00F63085" w:rsidRPr="00294463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formedCorner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2785355A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חר ביצוע הטרנספורמציה אנחנו חוזרים לקואורדינאטות רגילות (אין צורך בהומוגניות) ובוחרים את המינימום והמקסימום בכל כיוון. לקבלת 4 הקצוות. מכאן נרצה להגדיר את גודל </w:t>
      </w:r>
      <m:oMath>
        <m:r>
          <w:rPr>
            <w:rFonts w:ascii="Cambria Math" w:hAnsi="Cambria Math"/>
            <w:sz w:val="28"/>
            <w:szCs w:val="28"/>
          </w:rPr>
          <m:t>out_size</m:t>
        </m:r>
      </m:oMath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בנוסף נרצה להזיז את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מקורי כך כפי שהמצלמה רואה אותם גדלים אלה יקבעו ע"י:</w:t>
      </w:r>
    </w:p>
    <w:p w14:paraId="3C5C8AA6" w14:textId="77777777" w:rsidR="00F63085" w:rsidRPr="006C44E4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ou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ize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Bottom-Top,Right-Left</m:t>
              </m:r>
            </m:e>
          </m:d>
        </m:oMath>
      </m:oMathPara>
    </w:p>
    <w:p w14:paraId="453FCAA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והזזה שנפעיל על </w:t>
      </w:r>
      <w:r>
        <w:rPr>
          <w:rFonts w:eastAsiaTheme="minorEastAsia" w:hint="cs"/>
          <w:i/>
          <w:sz w:val="28"/>
          <w:szCs w:val="28"/>
        </w:rPr>
        <w:t>H</w:t>
      </w:r>
      <w:r>
        <w:rPr>
          <w:rFonts w:eastAsiaTheme="minorEastAsia" w:hint="cs"/>
          <w:i/>
          <w:sz w:val="28"/>
          <w:szCs w:val="28"/>
          <w:rtl/>
        </w:rPr>
        <w:t xml:space="preserve"> תהיה:</w:t>
      </w:r>
    </w:p>
    <w:p w14:paraId="3B4F873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</w:p>
    <w:p w14:paraId="75045666" w14:textId="77777777" w:rsidR="00F63085" w:rsidRPr="00D51473" w:rsidRDefault="00EC4DC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hifte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H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ef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o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42737114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כעת יש לנו את גודל התמונה שהמצלמה תראה ובנוסף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מטריצת הטרנספורמציה המותאמת להזזה הנדרשת בעבור המצלמה.</w:t>
      </w:r>
    </w:p>
    <w:p w14:paraId="61C5E701" w14:textId="77777777" w:rsidR="00F63085" w:rsidRPr="00F63085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נפעיל את פונקצית </w:t>
      </w:r>
      <w:r>
        <w:rPr>
          <w:i/>
          <w:sz w:val="28"/>
          <w:szCs w:val="28"/>
        </w:rPr>
        <w:t>warpH</w:t>
      </w:r>
      <w:r>
        <w:rPr>
          <w:rFonts w:hint="cs"/>
          <w:i/>
          <w:sz w:val="28"/>
          <w:szCs w:val="28"/>
          <w:rtl/>
        </w:rPr>
        <w:t xml:space="preserve"> יחד ע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ו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נבצע את השלבים הבאים:</w:t>
      </w:r>
    </w:p>
    <w:p w14:paraId="003BE9EF" w14:textId="77777777" w:rsidR="00F63085" w:rsidRPr="00C91C49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נמיר את התמונה לתמונה בין 0 ל 1 (נוחות בעבור שלב האינטרפולציה וחזרה לתחום של בין 0-255 בסוף).</w:t>
      </w:r>
    </w:p>
    <w:p w14:paraId="158A1DC4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 xml:space="preserve">נגדיר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יחס לגדלי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6EA4948F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טיל את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אמצעות הטרנספורמציה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. נבחר רק הנקודות בתוך גודל התמונה </w:t>
      </w:r>
      <m:oMath>
        <m:r>
          <w:rPr>
            <w:rFonts w:ascii="Cambria Math" w:hAnsi="Cambria Math"/>
            <w:sz w:val="28"/>
            <w:szCs w:val="28"/>
          </w:rPr>
          <m:t>im1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3AE42E8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בצע לולאה על כל ערוץ, ונבצע אינטרפולציה ביחס לכל הערכים שבתוך התמונה.</w:t>
      </w:r>
    </w:p>
    <w:p w14:paraId="5EDA221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כפיל ב 255 ונחזור ל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UINT</w:t>
      </w:r>
      <w:r>
        <w:rPr>
          <w:rFonts w:hint="cs"/>
          <w:i/>
          <w:sz w:val="28"/>
          <w:szCs w:val="28"/>
          <w:rtl/>
        </w:rPr>
        <w:t>8</w:t>
      </w:r>
      <w:r>
        <w:rPr>
          <w:rFonts w:hint="cs"/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נקבל את </w:t>
      </w:r>
      <w:r>
        <w:rPr>
          <w:rFonts w:hint="cs"/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_</w:t>
      </w:r>
      <w:r>
        <w:rPr>
          <w:rFonts w:hint="cs"/>
          <w:i/>
          <w:sz w:val="28"/>
          <w:szCs w:val="28"/>
        </w:rPr>
        <w:t>IM</w:t>
      </w:r>
      <w:r>
        <w:rPr>
          <w:rFonts w:hint="cs"/>
          <w:i/>
          <w:sz w:val="28"/>
          <w:szCs w:val="28"/>
          <w:rtl/>
        </w:rPr>
        <w:t>1.</w:t>
      </w:r>
    </w:p>
    <w:p w14:paraId="715AFB3C" w14:textId="77777777" w:rsidR="00F63085" w:rsidRDefault="00F63085" w:rsidP="00F63085">
      <w:pPr>
        <w:ind w:left="36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תוצאות:</w:t>
      </w:r>
    </w:p>
    <w:p w14:paraId="4A652B0D" w14:textId="77777777" w:rsidR="00F63085" w:rsidRPr="0086454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4C50A9CE" wp14:editId="4D8F2C23">
            <wp:extent cx="6311939" cy="2238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753" t="25043" r="8259" b="23266"/>
                    <a:stretch/>
                  </pic:blipFill>
                  <pic:spPr bwMode="auto">
                    <a:xfrm>
                      <a:off x="0" y="0"/>
                      <a:ext cx="6315814" cy="223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16E1C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עשה זום אין על הגשר:</w:t>
      </w:r>
    </w:p>
    <w:p w14:paraId="515A0096" w14:textId="77777777" w:rsidR="00F6308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89D0E90" wp14:editId="0C44679B">
            <wp:extent cx="6052703" cy="189463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0403" t="28357" r="7629" b="26028"/>
                    <a:stretch/>
                  </pic:blipFill>
                  <pic:spPr bwMode="auto">
                    <a:xfrm>
                      <a:off x="0" y="0"/>
                      <a:ext cx="6061065" cy="189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56139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כפי שניתן לראות האינטרפולציה הליניארית מכילה פחות אזורים </w:t>
      </w:r>
    </w:p>
    <w:p w14:paraId="08FF7C4F" w14:textId="77777777" w:rsidR="00F63085" w:rsidRP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"לא מוגדרים" אך, נראי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מעט פחות חדה.</w:t>
      </w:r>
    </w:p>
    <w:p w14:paraId="21C47106" w14:textId="19A7C3A8" w:rsidR="00F63085" w:rsidRPr="00F63085" w:rsidRDefault="00F63085" w:rsidP="00F63085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  <w:rtl/>
        </w:rPr>
      </w:pPr>
      <w:r w:rsidRPr="00F63085">
        <w:rPr>
          <w:rFonts w:hint="cs"/>
          <w:i/>
          <w:sz w:val="28"/>
          <w:szCs w:val="28"/>
          <w:rtl/>
        </w:rPr>
        <w:t xml:space="preserve">כעת נבצע </w:t>
      </w:r>
      <w:r w:rsidRPr="00F63085">
        <w:rPr>
          <w:rFonts w:hint="cs"/>
          <w:i/>
          <w:sz w:val="28"/>
          <w:szCs w:val="28"/>
        </w:rPr>
        <w:t>I</w:t>
      </w:r>
      <w:r w:rsidRPr="00F63085">
        <w:rPr>
          <w:i/>
          <w:sz w:val="28"/>
          <w:szCs w:val="28"/>
        </w:rPr>
        <w:t>mage stitching</w:t>
      </w:r>
      <w:r w:rsidRPr="00F63085">
        <w:rPr>
          <w:rFonts w:hint="cs"/>
          <w:i/>
          <w:sz w:val="28"/>
          <w:szCs w:val="28"/>
          <w:rtl/>
        </w:rPr>
        <w:t xml:space="preserve"> </w:t>
      </w:r>
      <w:r w:rsidR="004A72B3">
        <w:rPr>
          <w:i/>
          <w:sz w:val="28"/>
          <w:szCs w:val="28"/>
        </w:rPr>
        <w:t>,</w:t>
      </w:r>
      <w:r w:rsidRPr="00F63085">
        <w:rPr>
          <w:rFonts w:hint="cs"/>
          <w:i/>
          <w:sz w:val="28"/>
          <w:szCs w:val="28"/>
          <w:rtl/>
        </w:rPr>
        <w:t>על כן עלינו ראשית להגדיר את גודל התמונה כולה ולאחר מכן להפעיל המסכה במקומות הרלוונטים.</w:t>
      </w:r>
    </w:p>
    <w:p w14:paraId="0830AD54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שלב הראשון נגדיר כי גודל התמונה הוא:</w:t>
      </w:r>
    </w:p>
    <w:p w14:paraId="4E762131" w14:textId="77777777" w:rsidR="00F63085" w:rsidRPr="00057850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Bottom,img1[0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op,0</m:t>
                  </m:r>
                </m:e>
              </m:d>
            </m:e>
          </m:func>
        </m:oMath>
      </m:oMathPara>
    </w:p>
    <w:p w14:paraId="24E43F0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ight,img1[1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eft,0</m:t>
                  </m:r>
                </m:e>
              </m:d>
            </m:e>
          </m:func>
        </m:oMath>
      </m:oMathPara>
    </w:p>
    <w:p w14:paraId="63539EE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ic size=(y,x,3)</m:t>
          </m:r>
        </m:oMath>
      </m:oMathPara>
    </w:p>
    <w:p w14:paraId="1A04D5B3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לאחר מכן נמקם את התמונה של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WA</w:t>
      </w:r>
      <w:r>
        <w:rPr>
          <w:i/>
          <w:sz w:val="28"/>
          <w:szCs w:val="28"/>
        </w:rPr>
        <w:t>R</w:t>
      </w:r>
      <w:r>
        <w:rPr>
          <w:rFonts w:hint="cs"/>
          <w:i/>
          <w:sz w:val="28"/>
          <w:szCs w:val="28"/>
        </w:rPr>
        <w:t>P</w:t>
      </w:r>
      <w:r>
        <w:rPr>
          <w:rFonts w:hint="cs"/>
          <w:i/>
          <w:sz w:val="28"/>
          <w:szCs w:val="28"/>
          <w:rtl/>
        </w:rPr>
        <w:t xml:space="preserve"> במקומה על פי האינדקסים, ואת תמונת האפס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</w:t>
      </w:r>
      <w:r>
        <w:rPr>
          <w:rFonts w:hint="cs"/>
          <w:i/>
          <w:sz w:val="28"/>
          <w:szCs w:val="28"/>
          <w:rtl/>
        </w:rPr>
        <w:t xml:space="preserve"> נמקם ב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המתאים ביחס לגובה ורוחב.</w:t>
      </w:r>
    </w:p>
    <w:p w14:paraId="4686E136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לאחר שכל תמונה נמצאת בתמונה נפרדת נאחד אותן, נבחר את כל האינדקסים הדו ממדים כך שהסכום לאורך ציר הצבע הוא גדול מ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כלשהו (נעשה זאת בעבור שתי התמונות), לאחר מכן באמצעות האינדקסים נשים אותם בתמונת הפנורמה ונקבל:</w:t>
      </w:r>
    </w:p>
    <w:p w14:paraId="3F7A9C6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CCD3C73" wp14:editId="3894CD89">
            <wp:extent cx="5575026" cy="2425148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9501" t="18765" r="8023" b="17451"/>
                    <a:stretch/>
                  </pic:blipFill>
                  <pic:spPr bwMode="auto">
                    <a:xfrm>
                      <a:off x="0" y="0"/>
                      <a:ext cx="5589665" cy="243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ECF57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דבר התקבל בעבור הבחירה הידנית הבאה של נקודות לחישו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>:</w:t>
      </w:r>
    </w:p>
    <w:p w14:paraId="61F5381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F9DDEBB" wp14:editId="26767D3C">
            <wp:extent cx="5609256" cy="174928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9353" t="28148" r="8479" b="26295"/>
                    <a:stretch/>
                  </pic:blipFill>
                  <pic:spPr bwMode="auto">
                    <a:xfrm>
                      <a:off x="0" y="0"/>
                      <a:ext cx="5625566" cy="1754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58B05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השגיאה בחישוב מטריצה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ביחס לנקודת הנ"ל היא:</w:t>
      </w:r>
    </w:p>
    <w:p w14:paraId="13630F4B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2AAF1D59" wp14:editId="1B059BCD">
            <wp:extent cx="5108567" cy="2544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0503" t="63801" r="51218" b="34580"/>
                    <a:stretch/>
                  </pic:blipFill>
                  <pic:spPr bwMode="auto">
                    <a:xfrm>
                      <a:off x="0" y="0"/>
                      <a:ext cx="5500217" cy="273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E66DE" w14:textId="77777777" w:rsidR="00F63085" w:rsidRPr="00505AB3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</w:p>
    <w:p w14:paraId="5E974F6D" w14:textId="188B2093" w:rsidR="00EC4DC5" w:rsidRDefault="00CD3F4A" w:rsidP="00EC4DC5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חרנו באלגוריתם התאמה</w:t>
      </w:r>
      <w:r w:rsidR="00F50E81">
        <w:rPr>
          <w:rFonts w:hint="cs"/>
          <w:i/>
          <w:sz w:val="28"/>
          <w:szCs w:val="28"/>
          <w:rtl/>
        </w:rPr>
        <w:t xml:space="preserve"> </w:t>
      </w:r>
      <w:r w:rsidR="00F50E81">
        <w:rPr>
          <w:i/>
          <w:sz w:val="28"/>
          <w:szCs w:val="28"/>
        </w:rPr>
        <w:t>BFMathcer</w:t>
      </w:r>
      <w:r>
        <w:rPr>
          <w:rFonts w:hint="cs"/>
          <w:i/>
          <w:sz w:val="28"/>
          <w:szCs w:val="28"/>
          <w:rtl/>
        </w:rPr>
        <w:t xml:space="preserve"> מבוסס </w:t>
      </w:r>
      <w:r>
        <w:rPr>
          <w:i/>
          <w:sz w:val="28"/>
          <w:szCs w:val="28"/>
        </w:rPr>
        <w:t>KNN</w:t>
      </w:r>
      <w:r>
        <w:rPr>
          <w:rFonts w:hint="cs"/>
          <w:i/>
          <w:sz w:val="28"/>
          <w:szCs w:val="28"/>
          <w:rtl/>
        </w:rPr>
        <w:t xml:space="preserve"> עם 2 שכנים כפי שראינו בלינק.  ע"י </w:t>
      </w:r>
      <w:r>
        <w:rPr>
          <w:i/>
          <w:sz w:val="28"/>
          <w:szCs w:val="28"/>
        </w:rPr>
        <w:t xml:space="preserve">SIFT </w:t>
      </w:r>
      <w:r>
        <w:rPr>
          <w:rFonts w:hint="cs"/>
          <w:i/>
          <w:sz w:val="28"/>
          <w:szCs w:val="28"/>
          <w:rtl/>
        </w:rPr>
        <w:t xml:space="preserve"> מוצאים את ה </w:t>
      </w:r>
      <w:r>
        <w:rPr>
          <w:i/>
          <w:sz w:val="28"/>
          <w:szCs w:val="28"/>
        </w:rPr>
        <w:t>feature points (FP)</w:t>
      </w:r>
      <w:r>
        <w:rPr>
          <w:rFonts w:hint="cs"/>
          <w:i/>
          <w:sz w:val="28"/>
          <w:szCs w:val="28"/>
          <w:rtl/>
        </w:rPr>
        <w:t xml:space="preserve"> ואת הדסקריפטורים המתאימים שלהן שכוללים מיקום (</w:t>
      </w:r>
      <w:r>
        <w:rPr>
          <w:i/>
          <w:sz w:val="28"/>
          <w:szCs w:val="28"/>
        </w:rPr>
        <w:t>x,y</w:t>
      </w:r>
      <w:r>
        <w:rPr>
          <w:rFonts w:hint="cs"/>
          <w:i/>
          <w:sz w:val="28"/>
          <w:szCs w:val="28"/>
          <w:rtl/>
        </w:rPr>
        <w:t>), אוריינטציה, וסקאל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בכדי למצוא נקודות תואמות בין שתי תמונות </w:t>
      </w:r>
      <w:r>
        <w:rPr>
          <w:i/>
          <w:sz w:val="28"/>
          <w:szCs w:val="28"/>
        </w:rPr>
        <w:t>(query/train)</w:t>
      </w:r>
      <w:r>
        <w:rPr>
          <w:rFonts w:hint="cs"/>
          <w:i/>
          <w:sz w:val="28"/>
          <w:szCs w:val="28"/>
          <w:rtl/>
        </w:rPr>
        <w:t xml:space="preserve"> אנו מריצים את אלגוריתם ה </w:t>
      </w:r>
      <w:r>
        <w:rPr>
          <w:i/>
          <w:sz w:val="28"/>
          <w:szCs w:val="28"/>
        </w:rPr>
        <w:t>knnMatch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לגוריתם ההתאמה מחפש את הההתאמות הקרובות ביותר בין כל אחת מהנקודות שנמצאו בתמונה אחת לכל אחת מהנקודות בתמונה השנייה.לפי המרחק הדיפולטי שהוא נורמת </w:t>
      </w:r>
      <w:r>
        <w:rPr>
          <w:i/>
          <w:sz w:val="28"/>
          <w:szCs w:val="28"/>
        </w:rPr>
        <w:t>L2</w:t>
      </w:r>
      <w:r>
        <w:rPr>
          <w:rFonts w:hint="cs"/>
          <w:i/>
          <w:sz w:val="28"/>
          <w:szCs w:val="28"/>
          <w:rtl/>
        </w:rPr>
        <w:t xml:space="preserve">. ושומר את ה </w:t>
      </w:r>
      <w:r>
        <w:rPr>
          <w:i/>
          <w:sz w:val="28"/>
          <w:szCs w:val="28"/>
        </w:rPr>
        <w:t>k</w:t>
      </w:r>
      <w:r>
        <w:rPr>
          <w:rFonts w:hint="cs"/>
          <w:i/>
          <w:sz w:val="28"/>
          <w:szCs w:val="28"/>
          <w:rtl/>
        </w:rPr>
        <w:t xml:space="preserve"> (פרמטר לפונקציה) הכי קרובות שנמצאו. אנו חיפשנו רק את שתי ההתאמות הכי טובות לכל נקודה ב </w:t>
      </w:r>
      <w:r>
        <w:rPr>
          <w:i/>
          <w:sz w:val="28"/>
          <w:szCs w:val="28"/>
        </w:rPr>
        <w:t>query image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הפעלנו </w:t>
      </w:r>
      <w:r>
        <w:rPr>
          <w:i/>
          <w:sz w:val="28"/>
          <w:szCs w:val="28"/>
        </w:rPr>
        <w:t xml:space="preserve">ratio test </w:t>
      </w:r>
      <w:r>
        <w:rPr>
          <w:rFonts w:hint="cs"/>
          <w:i/>
          <w:sz w:val="28"/>
          <w:szCs w:val="28"/>
          <w:rtl/>
        </w:rPr>
        <w:t xml:space="preserve"> שלפי מאמר של </w:t>
      </w:r>
      <w:r>
        <w:rPr>
          <w:i/>
          <w:sz w:val="28"/>
          <w:szCs w:val="28"/>
        </w:rPr>
        <w:t>lowe</w:t>
      </w:r>
      <w:r>
        <w:rPr>
          <w:rFonts w:hint="cs"/>
          <w:i/>
          <w:sz w:val="28"/>
          <w:szCs w:val="28"/>
          <w:rtl/>
        </w:rPr>
        <w:t xml:space="preserve"> כדבר שמסווג התאמות חזקות ע"פ חלשות ורועשות. התהליך מסנן נקודות שיש להם שכן קרוב במיוחד ע"פ שכן שני הכי קרוב שרחוק לעומת ההתאמה הכי קרוב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>לאחר מכן אנו ממיינים את אלו שנשארו לפי המרחק הכי קטן (התאמה הכי טובה) ובוחרים את ההתאמות הכי טובות לפי פרמטר לפונקציה (כמה נקודות התאמה הכי טובות לקחת).</w:t>
      </w:r>
      <w:r w:rsidR="00021D27">
        <w:rPr>
          <w:rFonts w:hint="cs"/>
          <w:i/>
          <w:sz w:val="28"/>
          <w:szCs w:val="28"/>
          <w:rtl/>
        </w:rPr>
        <w:t xml:space="preserve"> אנו לקחנו רק את ה </w:t>
      </w:r>
      <w:r w:rsidR="00021D27">
        <w:rPr>
          <w:i/>
          <w:sz w:val="28"/>
          <w:szCs w:val="28"/>
        </w:rPr>
        <w:t>N=5</w:t>
      </w:r>
      <w:r w:rsidR="00021D27">
        <w:rPr>
          <w:rFonts w:hint="cs"/>
          <w:i/>
          <w:sz w:val="28"/>
          <w:szCs w:val="28"/>
          <w:rtl/>
        </w:rPr>
        <w:t xml:space="preserve"> הטובות ביותר וביצענו את חישוב מטריצת </w:t>
      </w:r>
      <w:r w:rsidR="00021D27">
        <w:rPr>
          <w:i/>
          <w:sz w:val="28"/>
          <w:szCs w:val="28"/>
        </w:rPr>
        <w:t xml:space="preserve"> H</w:t>
      </w:r>
      <w:r w:rsidR="00021D27">
        <w:rPr>
          <w:rFonts w:hint="cs"/>
          <w:i/>
          <w:sz w:val="28"/>
          <w:szCs w:val="28"/>
          <w:rtl/>
        </w:rPr>
        <w:t xml:space="preserve"> , </w:t>
      </w:r>
      <w:r w:rsidR="00021D27">
        <w:rPr>
          <w:i/>
          <w:sz w:val="28"/>
          <w:szCs w:val="28"/>
        </w:rPr>
        <w:t>warp</w:t>
      </w:r>
      <w:r w:rsidR="00021D27">
        <w:rPr>
          <w:rFonts w:hint="cs"/>
          <w:i/>
          <w:sz w:val="28"/>
          <w:szCs w:val="28"/>
          <w:rtl/>
        </w:rPr>
        <w:t xml:space="preserve"> ו </w:t>
      </w:r>
      <w:r w:rsidR="00021D27">
        <w:rPr>
          <w:i/>
          <w:sz w:val="28"/>
          <w:szCs w:val="28"/>
        </w:rPr>
        <w:t>panorama stitching</w:t>
      </w:r>
      <w:r w:rsidR="00021D27">
        <w:rPr>
          <w:rFonts w:hint="cs"/>
          <w:i/>
          <w:sz w:val="28"/>
          <w:szCs w:val="28"/>
          <w:rtl/>
        </w:rPr>
        <w:t xml:space="preserve"> כמו בסעיפים הקודמים לפי ההתאמות שמצאנו עתה.</w:t>
      </w:r>
      <w:r w:rsidR="00EC4DC5">
        <w:rPr>
          <w:i/>
          <w:sz w:val="28"/>
          <w:szCs w:val="28"/>
        </w:rPr>
        <w:br/>
      </w:r>
      <w:r w:rsidR="00EC4DC5">
        <w:rPr>
          <w:rFonts w:hint="cs"/>
          <w:i/>
          <w:sz w:val="28"/>
          <w:szCs w:val="28"/>
          <w:rtl/>
        </w:rPr>
        <w:t>ההתאמות לאחר סינון, מיון ולקיחת ה 5</w:t>
      </w:r>
      <w:r w:rsidR="00EC4DC5">
        <w:rPr>
          <w:i/>
          <w:sz w:val="28"/>
          <w:szCs w:val="28"/>
        </w:rPr>
        <w:t xml:space="preserve"> </w:t>
      </w:r>
      <w:r w:rsidR="00EC4DC5">
        <w:rPr>
          <w:rFonts w:hint="cs"/>
          <w:i/>
          <w:sz w:val="28"/>
          <w:szCs w:val="28"/>
          <w:rtl/>
        </w:rPr>
        <w:t xml:space="preserve"> הכי טובות.</w:t>
      </w:r>
      <w:r w:rsidR="00EC4DC5">
        <w:rPr>
          <w:i/>
          <w:sz w:val="28"/>
          <w:szCs w:val="28"/>
        </w:rPr>
        <w:br/>
      </w:r>
      <w:r w:rsidR="00EC4DC5"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56987007" wp14:editId="31339300">
            <wp:extent cx="5274310" cy="162814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D648C" w14:textId="20DE4DBC" w:rsidR="00EC4DC5" w:rsidRDefault="00EC4DC5">
      <w:pPr>
        <w:bidi w:val="0"/>
        <w:rPr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br w:type="page"/>
      </w:r>
    </w:p>
    <w:p w14:paraId="0B58DE05" w14:textId="658617A3" w:rsidR="00EC4DC5" w:rsidRPr="00EC4DC5" w:rsidRDefault="00EC4DC5" w:rsidP="00EC4DC5">
      <w:pPr>
        <w:pStyle w:val="ListParagrap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>מכיוון שההומוגרפיה טובה, השחזור המדויק נופל ממש על ההתאמה (מסתיר את העיגולים הכחולים למטה).</w:t>
      </w:r>
    </w:p>
    <w:p w14:paraId="3AD5E685" w14:textId="6E2AF2E8" w:rsidR="00021D27" w:rsidRPr="00EC4DC5" w:rsidRDefault="00EC4DC5" w:rsidP="00EC4DC5">
      <w:pPr>
        <w:pStyle w:val="ListParagraph"/>
        <w:rPr>
          <w:i/>
          <w:sz w:val="28"/>
          <w:szCs w:val="28"/>
        </w:rPr>
      </w:pPr>
      <w:r>
        <w:rPr>
          <w:i/>
          <w:noProof/>
          <w:sz w:val="28"/>
          <w:szCs w:val="28"/>
          <w:rtl/>
          <w:lang w:val="he-IL"/>
        </w:rPr>
        <w:drawing>
          <wp:inline distT="0" distB="0" distL="0" distR="0" wp14:anchorId="21ADB631" wp14:editId="391672B0">
            <wp:extent cx="5274310" cy="1631315"/>
            <wp:effectExtent l="0" t="0" r="2540" b="6985"/>
            <wp:docPr id="21" name="Picture 21" descr="A picture containing text, water, boat,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water, boat, city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חרי </w:t>
      </w:r>
      <w:r>
        <w:rPr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:</w:t>
      </w:r>
      <w:r w:rsidR="00F50E81" w:rsidRPr="00EC4DC5">
        <w:rPr>
          <w:i/>
          <w:sz w:val="28"/>
          <w:szCs w:val="28"/>
          <w:rtl/>
        </w:rPr>
        <w:br/>
      </w:r>
      <w:r w:rsidR="00F50E81">
        <w:rPr>
          <w:noProof/>
        </w:rPr>
        <w:drawing>
          <wp:inline distT="0" distB="0" distL="0" distR="0" wp14:anchorId="04AFD30E" wp14:editId="5F5D84FA">
            <wp:extent cx="5274310" cy="2727960"/>
            <wp:effectExtent l="0" t="0" r="2540" b="0"/>
            <wp:docPr id="16" name="Picture 16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ity, display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ה </w:t>
      </w:r>
      <w:r>
        <w:rPr>
          <w:i/>
          <w:sz w:val="28"/>
          <w:szCs w:val="28"/>
        </w:rPr>
        <w:t>stitching</w:t>
      </w:r>
      <w:r>
        <w:rPr>
          <w:rFonts w:hint="cs"/>
          <w:i/>
          <w:sz w:val="28"/>
          <w:szCs w:val="28"/>
          <w:rtl/>
        </w:rPr>
        <w:t xml:space="preserve"> גם נראה יותר מדויק (החיבורים על שפת הנהר):</w:t>
      </w:r>
      <w:r>
        <w:rPr>
          <w:i/>
          <w:sz w:val="28"/>
          <w:szCs w:val="28"/>
          <w:rtl/>
        </w:rPr>
        <w:br/>
      </w:r>
      <w:r w:rsidR="00F50E81">
        <w:rPr>
          <w:noProof/>
        </w:rPr>
        <w:drawing>
          <wp:inline distT="0" distB="0" distL="0" distR="0" wp14:anchorId="420C91E9" wp14:editId="1830F8D7">
            <wp:extent cx="5274310" cy="2727960"/>
            <wp:effectExtent l="0" t="0" r="2540" b="0"/>
            <wp:docPr id="17" name="Picture 17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ity, display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BDDB" w14:textId="760C927F" w:rsidR="00F63085" w:rsidRDefault="00021D27" w:rsidP="00CD3F4A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שעבדנו בסעיף הקודם על תמונות ה </w:t>
      </w:r>
      <w:r>
        <w:rPr>
          <w:i/>
          <w:sz w:val="28"/>
          <w:szCs w:val="28"/>
        </w:rPr>
        <w:t>incline</w:t>
      </w:r>
      <w:r>
        <w:rPr>
          <w:rFonts w:hint="cs"/>
          <w:i/>
          <w:sz w:val="28"/>
          <w:szCs w:val="28"/>
          <w:rtl/>
        </w:rPr>
        <w:t xml:space="preserve"> עם התאמות מבוססות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 xml:space="preserve"> קיבלנו שגיאת שחזור מאוד קטנה </w:t>
      </w:r>
      <w:r w:rsidRPr="00021D27">
        <w:rPr>
          <w:i/>
          <w:sz w:val="28"/>
          <w:szCs w:val="28"/>
        </w:rPr>
        <w:t>Estimation error: 0.025</w:t>
      </w:r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לעומת השחזור של הנקודות שנבחרו ידנית </w:t>
      </w:r>
      <w:r w:rsidRPr="00021D27">
        <w:rPr>
          <w:i/>
          <w:sz w:val="28"/>
          <w:szCs w:val="28"/>
        </w:rPr>
        <w:t xml:space="preserve">Estimation error: </w:t>
      </w:r>
      <w:r>
        <w:rPr>
          <w:i/>
          <w:sz w:val="28"/>
          <w:szCs w:val="28"/>
        </w:rPr>
        <w:t>2</w:t>
      </w:r>
      <w:r w:rsidRPr="00021D27">
        <w:rPr>
          <w:i/>
          <w:sz w:val="28"/>
          <w:szCs w:val="28"/>
        </w:rPr>
        <w:t>.</w:t>
      </w:r>
      <w:r>
        <w:rPr>
          <w:i/>
          <w:sz w:val="28"/>
          <w:szCs w:val="28"/>
        </w:rPr>
        <w:t>415</w:t>
      </w:r>
      <w:r>
        <w:rPr>
          <w:rFonts w:hint="cs"/>
          <w:i/>
          <w:sz w:val="28"/>
          <w:szCs w:val="28"/>
          <w:rtl/>
        </w:rPr>
        <w:t>.</w:t>
      </w:r>
      <w:r w:rsidR="00F50E81">
        <w:rPr>
          <w:i/>
          <w:sz w:val="28"/>
          <w:szCs w:val="28"/>
        </w:rPr>
        <w:t xml:space="preserve"> </w:t>
      </w:r>
      <w:r w:rsidR="00F50E81">
        <w:rPr>
          <w:i/>
          <w:sz w:val="28"/>
          <w:szCs w:val="28"/>
          <w:rtl/>
        </w:rPr>
        <w:br/>
      </w:r>
      <w:r w:rsidR="00F50E81">
        <w:rPr>
          <w:rFonts w:hint="cs"/>
          <w:i/>
          <w:sz w:val="28"/>
          <w:szCs w:val="28"/>
          <w:rtl/>
        </w:rPr>
        <w:lastRenderedPageBreak/>
        <w:t xml:space="preserve">גם ה </w:t>
      </w:r>
      <w:r w:rsidR="00F50E81">
        <w:rPr>
          <w:i/>
          <w:sz w:val="28"/>
          <w:szCs w:val="28"/>
        </w:rPr>
        <w:t>stitching</w:t>
      </w:r>
      <w:r w:rsidR="00F50E81">
        <w:rPr>
          <w:rFonts w:hint="cs"/>
          <w:i/>
          <w:sz w:val="28"/>
          <w:szCs w:val="28"/>
          <w:rtl/>
        </w:rPr>
        <w:t xml:space="preserve"> נראה יותר טוב אחרי התאמה עם </w:t>
      </w:r>
      <w:r w:rsidR="00F50E81">
        <w:rPr>
          <w:i/>
          <w:sz w:val="28"/>
          <w:szCs w:val="28"/>
        </w:rPr>
        <w:t>SIFT</w:t>
      </w:r>
      <w:r w:rsidR="00FA1E4D">
        <w:rPr>
          <w:rFonts w:hint="cs"/>
          <w:i/>
          <w:sz w:val="28"/>
          <w:szCs w:val="28"/>
          <w:rtl/>
        </w:rPr>
        <w:t xml:space="preserve"> וזה הגיוני שכן ההומוגרפיה יותר מדויקת.</w:t>
      </w:r>
    </w:p>
    <w:sectPr w:rsidR="00F63085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4DB83" w14:textId="77777777" w:rsidR="00EA7CCF" w:rsidRDefault="00EA7CCF" w:rsidP="00EA7CCF">
      <w:pPr>
        <w:spacing w:after="0" w:line="240" w:lineRule="auto"/>
      </w:pPr>
      <w:r>
        <w:separator/>
      </w:r>
    </w:p>
  </w:endnote>
  <w:endnote w:type="continuationSeparator" w:id="0">
    <w:p w14:paraId="77873592" w14:textId="77777777" w:rsidR="00EA7CCF" w:rsidRDefault="00EA7CCF" w:rsidP="00EA7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AD74A" w14:textId="77777777" w:rsidR="00EA7CCF" w:rsidRDefault="00EA7CCF" w:rsidP="00EA7CCF">
      <w:pPr>
        <w:spacing w:after="0" w:line="240" w:lineRule="auto"/>
      </w:pPr>
      <w:r>
        <w:separator/>
      </w:r>
    </w:p>
  </w:footnote>
  <w:footnote w:type="continuationSeparator" w:id="0">
    <w:p w14:paraId="425C0E3D" w14:textId="77777777" w:rsidR="00EA7CCF" w:rsidRDefault="00EA7CCF" w:rsidP="00EA7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4AB6"/>
    <w:multiLevelType w:val="hybridMultilevel"/>
    <w:tmpl w:val="717C3282"/>
    <w:lvl w:ilvl="0" w:tplc="008AFFBC">
      <w:start w:val="1"/>
      <w:numFmt w:val="hebrew1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13CD1"/>
    <w:multiLevelType w:val="hybridMultilevel"/>
    <w:tmpl w:val="026EB4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15545"/>
    <w:multiLevelType w:val="hybridMultilevel"/>
    <w:tmpl w:val="8A160E5A"/>
    <w:lvl w:ilvl="0" w:tplc="44B09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3"/>
  </w:num>
  <w:num w:numId="5">
    <w:abstractNumId w:val="11"/>
  </w:num>
  <w:num w:numId="6">
    <w:abstractNumId w:val="4"/>
  </w:num>
  <w:num w:numId="7">
    <w:abstractNumId w:val="0"/>
  </w:num>
  <w:num w:numId="8">
    <w:abstractNumId w:val="12"/>
  </w:num>
  <w:num w:numId="9">
    <w:abstractNumId w:val="5"/>
  </w:num>
  <w:num w:numId="10">
    <w:abstractNumId w:val="10"/>
  </w:num>
  <w:num w:numId="11">
    <w:abstractNumId w:val="9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rwUAQkqx2SwAAAA="/>
  </w:docVars>
  <w:rsids>
    <w:rsidRoot w:val="009D25FE"/>
    <w:rsid w:val="0002030F"/>
    <w:rsid w:val="000203A8"/>
    <w:rsid w:val="00021D27"/>
    <w:rsid w:val="000266E1"/>
    <w:rsid w:val="0003283D"/>
    <w:rsid w:val="00042796"/>
    <w:rsid w:val="0005352E"/>
    <w:rsid w:val="00057850"/>
    <w:rsid w:val="00087052"/>
    <w:rsid w:val="00092F89"/>
    <w:rsid w:val="00095118"/>
    <w:rsid w:val="000A3C0B"/>
    <w:rsid w:val="000B1C16"/>
    <w:rsid w:val="00112E96"/>
    <w:rsid w:val="00136B2A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35210"/>
    <w:rsid w:val="002476B4"/>
    <w:rsid w:val="00265DB7"/>
    <w:rsid w:val="002840A9"/>
    <w:rsid w:val="002841D5"/>
    <w:rsid w:val="00287F5C"/>
    <w:rsid w:val="00294463"/>
    <w:rsid w:val="002B4128"/>
    <w:rsid w:val="002B43C1"/>
    <w:rsid w:val="002C06A7"/>
    <w:rsid w:val="002F20A0"/>
    <w:rsid w:val="00300E50"/>
    <w:rsid w:val="00316C72"/>
    <w:rsid w:val="0032059F"/>
    <w:rsid w:val="00326926"/>
    <w:rsid w:val="00354EB5"/>
    <w:rsid w:val="003775EE"/>
    <w:rsid w:val="003B1E32"/>
    <w:rsid w:val="004011CD"/>
    <w:rsid w:val="00406EA5"/>
    <w:rsid w:val="00420328"/>
    <w:rsid w:val="0043110F"/>
    <w:rsid w:val="00432DE4"/>
    <w:rsid w:val="00434A45"/>
    <w:rsid w:val="00436C20"/>
    <w:rsid w:val="0044751F"/>
    <w:rsid w:val="00471D19"/>
    <w:rsid w:val="004A3AE6"/>
    <w:rsid w:val="004A72B3"/>
    <w:rsid w:val="004D1BD3"/>
    <w:rsid w:val="004E43FC"/>
    <w:rsid w:val="004F32C4"/>
    <w:rsid w:val="004F341D"/>
    <w:rsid w:val="004F50CF"/>
    <w:rsid w:val="004F5739"/>
    <w:rsid w:val="00505AB3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C030C"/>
    <w:rsid w:val="005F5852"/>
    <w:rsid w:val="00601D75"/>
    <w:rsid w:val="006030A9"/>
    <w:rsid w:val="00620D20"/>
    <w:rsid w:val="00622069"/>
    <w:rsid w:val="00635EA2"/>
    <w:rsid w:val="006539CF"/>
    <w:rsid w:val="0065586C"/>
    <w:rsid w:val="006647D4"/>
    <w:rsid w:val="00686BD5"/>
    <w:rsid w:val="006A463E"/>
    <w:rsid w:val="006C44E4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36BF4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4545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47D39"/>
    <w:rsid w:val="00B9426E"/>
    <w:rsid w:val="00B97133"/>
    <w:rsid w:val="00BA43B0"/>
    <w:rsid w:val="00BB6304"/>
    <w:rsid w:val="00BF2B4A"/>
    <w:rsid w:val="00BF5FC8"/>
    <w:rsid w:val="00C10190"/>
    <w:rsid w:val="00C12828"/>
    <w:rsid w:val="00C23172"/>
    <w:rsid w:val="00C23242"/>
    <w:rsid w:val="00C44C4D"/>
    <w:rsid w:val="00C47D63"/>
    <w:rsid w:val="00C865E8"/>
    <w:rsid w:val="00C91C49"/>
    <w:rsid w:val="00C92D3B"/>
    <w:rsid w:val="00C9459F"/>
    <w:rsid w:val="00C96F25"/>
    <w:rsid w:val="00CB3113"/>
    <w:rsid w:val="00CB7E24"/>
    <w:rsid w:val="00CD3F4A"/>
    <w:rsid w:val="00CE0969"/>
    <w:rsid w:val="00CE57BA"/>
    <w:rsid w:val="00CF6D5E"/>
    <w:rsid w:val="00CF7264"/>
    <w:rsid w:val="00D07BF7"/>
    <w:rsid w:val="00D14ACD"/>
    <w:rsid w:val="00D51473"/>
    <w:rsid w:val="00D762A6"/>
    <w:rsid w:val="00DA4FE5"/>
    <w:rsid w:val="00DB44BD"/>
    <w:rsid w:val="00DC2C0F"/>
    <w:rsid w:val="00DC37A9"/>
    <w:rsid w:val="00DE6DAF"/>
    <w:rsid w:val="00DF43D9"/>
    <w:rsid w:val="00E63F97"/>
    <w:rsid w:val="00E71966"/>
    <w:rsid w:val="00E86828"/>
    <w:rsid w:val="00E93661"/>
    <w:rsid w:val="00EA34E5"/>
    <w:rsid w:val="00EA7CCF"/>
    <w:rsid w:val="00EB5627"/>
    <w:rsid w:val="00EB6394"/>
    <w:rsid w:val="00EC0C7E"/>
    <w:rsid w:val="00EC24A2"/>
    <w:rsid w:val="00EC38A6"/>
    <w:rsid w:val="00EC4DC5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50E81"/>
    <w:rsid w:val="00F63085"/>
    <w:rsid w:val="00F70208"/>
    <w:rsid w:val="00FA1E4D"/>
    <w:rsid w:val="00FA3955"/>
    <w:rsid w:val="00FA5C70"/>
    <w:rsid w:val="00FA7B47"/>
    <w:rsid w:val="00FC5904"/>
    <w:rsid w:val="00FD29E6"/>
    <w:rsid w:val="00FD76FC"/>
    <w:rsid w:val="00FF2CC8"/>
    <w:rsid w:val="00FF445B"/>
    <w:rsid w:val="00FF7810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nahum.yair@campus.technion.ac.i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9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216</cp:revision>
  <dcterms:created xsi:type="dcterms:W3CDTF">2021-04-09T18:29:00Z</dcterms:created>
  <dcterms:modified xsi:type="dcterms:W3CDTF">2021-07-09T10:50:00Z</dcterms:modified>
</cp:coreProperties>
</file>